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1BDDCE4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D96FC6">
        <w:t>03-06</w:t>
      </w:r>
      <w:r w:rsidR="00B4029A" w:rsidRPr="00B4029A">
        <w:t xml:space="preserve">-2026 to </w:t>
      </w:r>
      <w:r w:rsidR="00807443">
        <w:t>3</w:t>
      </w:r>
      <w:r w:rsidR="00B4029A" w:rsidRPr="00B4029A">
        <w:t>-</w:t>
      </w:r>
      <w:r w:rsidR="00D96FC6">
        <w:t>12</w:t>
      </w:r>
      <w:r w:rsidR="00B4029A" w:rsidRPr="00B4029A">
        <w:t>-2026</w:t>
      </w:r>
    </w:p>
    <w:p w14:paraId="665A9610" w14:textId="0F0AB856" w:rsidR="007D404D" w:rsidRPr="007D404D" w:rsidRDefault="00D96FC6" w:rsidP="007D404D">
      <w:pPr>
        <w:pStyle w:val="Heading1"/>
      </w:pPr>
      <w:r>
        <w:t>March 06</w:t>
      </w:r>
      <w:r w:rsidR="00571C76"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1D9CA274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D96FC6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A9C9C28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</w:t>
            </w:r>
            <w:r w:rsidR="00D96FC6">
              <w:rPr>
                <w:rFonts w:ascii="Arial" w:hAnsi="Arial" w:cs="Arial"/>
                <w:sz w:val="24"/>
                <w:szCs w:val="24"/>
              </w:rPr>
              <w:t>25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454E405F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07443">
              <w:rPr>
                <w:rFonts w:ascii="Arial" w:hAnsi="Arial" w:cs="Arial"/>
                <w:sz w:val="24"/>
                <w:szCs w:val="24"/>
              </w:rPr>
              <w:t>3</w:t>
            </w:r>
            <w:r w:rsidR="00D96FC6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</w:tbl>
    <w:bookmarkEnd w:id="0"/>
    <w:p w14:paraId="61CB6527" w14:textId="640911EA" w:rsidR="0099387F" w:rsidRDefault="00D96FC6" w:rsidP="0099387F">
      <w:pPr>
        <w:pStyle w:val="Heading1"/>
        <w:spacing w:before="0"/>
        <w:rPr>
          <w:sz w:val="18"/>
          <w:szCs w:val="18"/>
        </w:rPr>
      </w:pPr>
      <w:r>
        <w:t>March 07</w:t>
      </w:r>
      <w:r w:rsidR="0099387F">
        <w:t xml:space="preserve">, 2026 </w:t>
      </w:r>
      <w:r w:rsidR="00AD30EE" w:rsidRPr="0099387F">
        <w:t xml:space="preserve">and </w:t>
      </w:r>
      <w:r w:rsidR="00807443">
        <w:t>March 0</w:t>
      </w:r>
      <w:r>
        <w:t>8</w:t>
      </w:r>
      <w:r w:rsidR="00571C76" w:rsidRPr="0099387F">
        <w:t>, 2026</w:t>
      </w:r>
      <w:r w:rsidR="00571C76" w:rsidRPr="00B4029A">
        <w:rPr>
          <w:sz w:val="18"/>
          <w:szCs w:val="18"/>
        </w:rPr>
        <w:t xml:space="preserve"> </w:t>
      </w:r>
    </w:p>
    <w:p w14:paraId="2183C0D8" w14:textId="407EF6B5" w:rsidR="009C5AE9" w:rsidRPr="00B4029A" w:rsidRDefault="009C5AE9" w:rsidP="0099387F">
      <w:pPr>
        <w:pStyle w:val="Heading1"/>
        <w:spacing w:before="0"/>
        <w:rPr>
          <w:sz w:val="18"/>
          <w:szCs w:val="18"/>
        </w:rPr>
      </w:pPr>
      <w:r w:rsidRPr="0099387F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D96FC6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107A6C2E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D96FC6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2716685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  <w:tr w:rsidR="00D96FC6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5089D3A2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</w:tr>
    </w:tbl>
    <w:p w14:paraId="47764116" w14:textId="089CFC3A" w:rsidR="009C5AE9" w:rsidRPr="00A00DC9" w:rsidRDefault="00807443" w:rsidP="000E494D">
      <w:pPr>
        <w:pStyle w:val="Heading1"/>
      </w:pPr>
      <w:r>
        <w:t>March 0</w:t>
      </w:r>
      <w:r w:rsidR="00D96FC6">
        <w:t>9</w:t>
      </w:r>
      <w:r w:rsidR="00571C76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D96FC6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56413F2D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D96FC6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3F51B42E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  <w:tr w:rsidR="00D96FC6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32DD204B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</w:tr>
    </w:tbl>
    <w:p w14:paraId="547A85BB" w14:textId="6DF4125A" w:rsidR="009C5AE9" w:rsidRPr="00A00DC9" w:rsidRDefault="00807443" w:rsidP="000E494D">
      <w:pPr>
        <w:pStyle w:val="Heading1"/>
      </w:pPr>
      <w:r>
        <w:t xml:space="preserve">March </w:t>
      </w:r>
      <w:r w:rsidR="00D96FC6">
        <w:t>10</w:t>
      </w:r>
      <w:r w:rsidR="00571C76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D96FC6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5DD59C69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D96FC6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7BF73FC7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  <w:tr w:rsidR="00D96FC6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350794AD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</w:tr>
    </w:tbl>
    <w:p w14:paraId="56BEF334" w14:textId="51E64F64" w:rsidR="009C5AE9" w:rsidRPr="00A00DC9" w:rsidRDefault="00807443" w:rsidP="000E494D">
      <w:pPr>
        <w:pStyle w:val="Heading1"/>
      </w:pPr>
      <w:r>
        <w:t xml:space="preserve">March </w:t>
      </w:r>
      <w:r w:rsidR="00D96FC6">
        <w:t>11</w:t>
      </w:r>
      <w:r w:rsidR="00571C76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D96FC6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401EDB29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D96FC6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482211AB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  <w:tr w:rsidR="00D96FC6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240C9875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</w:tr>
    </w:tbl>
    <w:p w14:paraId="59107D60" w14:textId="637FA5F4" w:rsidR="009C5AE9" w:rsidRPr="00474BEF" w:rsidRDefault="00807443" w:rsidP="000E494D">
      <w:pPr>
        <w:pStyle w:val="Heading1"/>
      </w:pPr>
      <w:r>
        <w:t xml:space="preserve">March </w:t>
      </w:r>
      <w:r w:rsidR="00D96FC6">
        <w:t>12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D96FC6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AE7231D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D96FC6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B9701E5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  <w:tr w:rsidR="00D96FC6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D96FC6" w:rsidRPr="00CE712D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42C50B49" w:rsidR="00D96FC6" w:rsidRPr="00A00DC9" w:rsidRDefault="00D96FC6" w:rsidP="00D96FC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  <w:permStart w:id="405806158" w:edGrp="everyone"/>
      <w:permEnd w:id="405806158"/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643724973" w:edGrp="everyone"/>
      <w:permEnd w:id="1643724973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39551162" w:edGrp="everyone"/>
      <w:permEnd w:id="183955116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EF41A8" w14:textId="77777777" w:rsidR="00623701" w:rsidRDefault="00623701">
      <w:pPr>
        <w:spacing w:after="0" w:line="240" w:lineRule="auto"/>
      </w:pPr>
      <w:r>
        <w:separator/>
      </w:r>
    </w:p>
  </w:endnote>
  <w:endnote w:type="continuationSeparator" w:id="0">
    <w:p w14:paraId="03D1A339" w14:textId="77777777" w:rsidR="00623701" w:rsidRDefault="00623701">
      <w:pPr>
        <w:spacing w:after="0" w:line="240" w:lineRule="auto"/>
      </w:pPr>
      <w:r>
        <w:continuationSeparator/>
      </w:r>
    </w:p>
  </w:endnote>
  <w:endnote w:type="continuationNotice" w:id="1">
    <w:p w14:paraId="7B3CFA40" w14:textId="77777777" w:rsidR="00623701" w:rsidRDefault="00623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5A802" w14:textId="77777777" w:rsidR="00623701" w:rsidRDefault="00623701">
      <w:pPr>
        <w:spacing w:after="0" w:line="240" w:lineRule="auto"/>
      </w:pPr>
      <w:r>
        <w:separator/>
      </w:r>
    </w:p>
  </w:footnote>
  <w:footnote w:type="continuationSeparator" w:id="0">
    <w:p w14:paraId="7F634BC5" w14:textId="77777777" w:rsidR="00623701" w:rsidRDefault="00623701">
      <w:pPr>
        <w:spacing w:after="0" w:line="240" w:lineRule="auto"/>
      </w:pPr>
      <w:r>
        <w:continuationSeparator/>
      </w:r>
    </w:p>
  </w:footnote>
  <w:footnote w:type="continuationNotice" w:id="1">
    <w:p w14:paraId="0FB5A214" w14:textId="77777777" w:rsidR="00623701" w:rsidRDefault="0062370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s+tB0C8oTQHbAUIqzU25bfrdDfPrVXCFfdIB/wkv0uwIMbocpuQsumeHP1cumQB8PkGgiRSkTpUnj/lWRptcvg==" w:salt="HHyMd24rMH5VuJ+/OJzLQ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68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780F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C59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1714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409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C7A20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3701"/>
    <w:rsid w:val="006245CE"/>
    <w:rsid w:val="006253F6"/>
    <w:rsid w:val="00625DC5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30F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443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05F2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87F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4901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029A"/>
    <w:rsid w:val="00B4124D"/>
    <w:rsid w:val="00B41EEA"/>
    <w:rsid w:val="00B42928"/>
    <w:rsid w:val="00B44335"/>
    <w:rsid w:val="00B44AC1"/>
    <w:rsid w:val="00B456E9"/>
    <w:rsid w:val="00B5054F"/>
    <w:rsid w:val="00B511B7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6FC6"/>
    <w:rsid w:val="00D976D5"/>
    <w:rsid w:val="00DA1BFF"/>
    <w:rsid w:val="00DA4846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48A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5E8F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26CC9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1</Words>
  <Characters>1893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3-06T15:40:00Z</dcterms:created>
  <dcterms:modified xsi:type="dcterms:W3CDTF">2026-03-0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